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162EE3" w:rsidRPr="00B03802" w:rsidRDefault="00162EE3" w:rsidP="00E62D86">
      <w:pPr>
        <w:spacing w:before="29" w:line="260" w:lineRule="exact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</w:p>
    <w:p w:rsidR="00947C54" w:rsidRDefault="00E467CE" w:rsidP="00E467CE">
      <w:pPr>
        <w:ind w:right="1416"/>
        <w:rPr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</w:t>
      </w:r>
    </w:p>
    <w:p w:rsidR="00E467CE" w:rsidRPr="00E467CE" w:rsidRDefault="00E467CE" w:rsidP="00E467CE">
      <w:pPr>
        <w:ind w:right="1416"/>
        <w:rPr>
          <w:rFonts w:ascii="Arial" w:hAnsi="Arial" w:cs="Arial"/>
          <w:sz w:val="22"/>
          <w:szCs w:val="22"/>
          <w:lang w:val="en-US" w:eastAsia="en-US"/>
        </w:rPr>
      </w:pPr>
      <w:r>
        <w:rPr>
          <w:b/>
          <w:sz w:val="22"/>
          <w:szCs w:val="22"/>
          <w:lang w:val="en-US" w:eastAsia="en-US"/>
        </w:rPr>
        <w:t xml:space="preserve">                                      </w:t>
      </w:r>
      <w:r w:rsidRPr="00E467CE">
        <w:rPr>
          <w:rFonts w:ascii="Arial" w:hAnsi="Arial" w:cs="Arial"/>
          <w:b/>
          <w:sz w:val="22"/>
          <w:szCs w:val="22"/>
          <w:lang w:val="en-US" w:eastAsia="en-US"/>
        </w:rPr>
        <w:t xml:space="preserve"> </w:t>
      </w:r>
      <w:proofErr w:type="spellStart"/>
      <w:r w:rsidR="00E62D86" w:rsidRPr="00F861E5">
        <w:rPr>
          <w:rFonts w:ascii="Arial" w:hAnsi="Arial" w:cs="Arial"/>
          <w:b/>
          <w:sz w:val="22"/>
          <w:szCs w:val="22"/>
          <w:lang w:val="en-US" w:eastAsia="en-US"/>
        </w:rPr>
        <w:t>Endüstri</w:t>
      </w:r>
      <w:proofErr w:type="spellEnd"/>
      <w:r w:rsidR="00E62D86" w:rsidRPr="00F861E5">
        <w:rPr>
          <w:rFonts w:ascii="Arial" w:hAnsi="Arial" w:cs="Arial"/>
          <w:b/>
          <w:sz w:val="22"/>
          <w:szCs w:val="22"/>
          <w:lang w:val="en-US" w:eastAsia="en-US"/>
        </w:rPr>
        <w:t xml:space="preserve"> </w:t>
      </w:r>
      <w:proofErr w:type="spellStart"/>
      <w:r w:rsidR="00E62D86" w:rsidRPr="00F861E5">
        <w:rPr>
          <w:rFonts w:ascii="Arial" w:hAnsi="Arial" w:cs="Arial"/>
          <w:b/>
          <w:sz w:val="22"/>
          <w:szCs w:val="22"/>
          <w:lang w:val="en-US" w:eastAsia="en-US"/>
        </w:rPr>
        <w:t>Mühendisliği</w:t>
      </w:r>
      <w:proofErr w:type="spellEnd"/>
      <w:r w:rsidR="00E62D86" w:rsidRPr="00F861E5">
        <w:rPr>
          <w:rFonts w:ascii="Arial" w:hAnsi="Arial" w:cs="Arial"/>
          <w:b/>
          <w:sz w:val="22"/>
          <w:szCs w:val="22"/>
          <w:lang w:val="en-US" w:eastAsia="en-US"/>
        </w:rPr>
        <w:t xml:space="preserve"> </w:t>
      </w:r>
      <w:proofErr w:type="spellStart"/>
      <w:r w:rsidRPr="00F861E5">
        <w:rPr>
          <w:rFonts w:ascii="Arial" w:hAnsi="Arial" w:cs="Arial"/>
          <w:b/>
          <w:sz w:val="22"/>
          <w:szCs w:val="22"/>
          <w:lang w:val="en-US" w:eastAsia="en-US"/>
        </w:rPr>
        <w:t>Bölüm</w:t>
      </w:r>
      <w:proofErr w:type="spellEnd"/>
      <w:r w:rsidRPr="00F861E5">
        <w:rPr>
          <w:rFonts w:ascii="Arial" w:hAnsi="Arial" w:cs="Arial"/>
          <w:b/>
          <w:sz w:val="22"/>
          <w:szCs w:val="22"/>
          <w:lang w:val="en-US" w:eastAsia="en-US"/>
        </w:rPr>
        <w:t xml:space="preserve"> </w:t>
      </w:r>
      <w:proofErr w:type="spellStart"/>
      <w:r w:rsidRPr="00F861E5">
        <w:rPr>
          <w:rFonts w:ascii="Arial" w:hAnsi="Arial" w:cs="Arial"/>
          <w:b/>
          <w:sz w:val="22"/>
          <w:szCs w:val="22"/>
          <w:lang w:val="en-US" w:eastAsia="en-US"/>
        </w:rPr>
        <w:t>Başkanlığına</w:t>
      </w:r>
      <w:proofErr w:type="spellEnd"/>
    </w:p>
    <w:p w:rsidR="00E467CE" w:rsidRPr="00E467CE" w:rsidRDefault="00E467CE" w:rsidP="00E467CE">
      <w:pPr>
        <w:spacing w:before="4" w:line="28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E467CE" w:rsidRPr="00E467CE" w:rsidRDefault="00E467CE" w:rsidP="00E467CE">
      <w:pPr>
        <w:spacing w:line="360" w:lineRule="auto"/>
        <w:ind w:right="-1" w:firstLine="709"/>
        <w:jc w:val="both"/>
        <w:rPr>
          <w:rFonts w:ascii="Arial" w:hAnsi="Arial" w:cs="Arial"/>
          <w:sz w:val="22"/>
          <w:szCs w:val="22"/>
          <w:lang w:val="en-US" w:eastAsia="en-US"/>
        </w:rPr>
      </w:pP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ah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önce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………………………………………………………………’da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kuyarak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başarıl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bookmarkStart w:id="0" w:name="_GoBack"/>
      <w:bookmarkEnd w:id="0"/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lduğum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şağıd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kodu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>,</w:t>
      </w:r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dı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ve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başarı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notu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zılı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lerden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ekte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sunduğum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r w:rsidRPr="00E467CE">
        <w:rPr>
          <w:rFonts w:ascii="Arial" w:hAnsi="Arial" w:cs="Arial"/>
          <w:sz w:val="22"/>
          <w:szCs w:val="22"/>
          <w:lang w:val="en-US" w:eastAsia="en-US"/>
        </w:rPr>
        <w:t>not</w:t>
      </w:r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r w:rsidRPr="00E467CE">
        <w:rPr>
          <w:rFonts w:ascii="Arial" w:hAnsi="Arial" w:cs="Arial"/>
          <w:sz w:val="22"/>
          <w:szCs w:val="22"/>
          <w:lang w:val="en-US" w:eastAsia="en-US"/>
        </w:rPr>
        <w:t>durum</w:t>
      </w:r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belgesi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ve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içerikleri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oğrultusunda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muafiyetimi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pılmas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;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yrıc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muaf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lduğum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leri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AKTS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toplamını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eterli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lmas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urumund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ilgili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ıl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>/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rıyıla</w:t>
      </w:r>
      <w:proofErr w:type="spellEnd"/>
      <w:r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intibakımı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pılmas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konusund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;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gereğini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rz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ederim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>.</w:t>
      </w:r>
      <w:r w:rsidRPr="00E467CE">
        <w:rPr>
          <w:rFonts w:ascii="Arial" w:hAnsi="Arial" w:cs="Arial"/>
          <w:spacing w:val="51"/>
          <w:sz w:val="22"/>
          <w:szCs w:val="22"/>
          <w:lang w:val="en-US" w:eastAsia="en-US"/>
        </w:rPr>
        <w:t xml:space="preserve"> </w:t>
      </w:r>
      <w:proofErr w:type="gramStart"/>
      <w:r w:rsidRPr="00E467CE">
        <w:rPr>
          <w:rFonts w:ascii="Arial" w:hAnsi="Arial" w:cs="Arial"/>
          <w:sz w:val="22"/>
          <w:szCs w:val="22"/>
          <w:lang w:val="en-US" w:eastAsia="en-US"/>
        </w:rPr>
        <w:t>…./</w:t>
      </w:r>
      <w:proofErr w:type="gramEnd"/>
      <w:r w:rsidRPr="00E467CE">
        <w:rPr>
          <w:rFonts w:ascii="Arial" w:hAnsi="Arial" w:cs="Arial"/>
          <w:sz w:val="22"/>
          <w:szCs w:val="22"/>
          <w:lang w:val="en-US" w:eastAsia="en-US"/>
        </w:rPr>
        <w:t>…./20..</w:t>
      </w:r>
    </w:p>
    <w:p w:rsidR="00E467CE" w:rsidRDefault="00DD63CE" w:rsidP="00E467CE">
      <w:pPr>
        <w:spacing w:before="8" w:line="100" w:lineRule="exact"/>
        <w:rPr>
          <w:rFonts w:ascii="Arial" w:hAnsi="Arial" w:cs="Arial"/>
          <w:sz w:val="22"/>
          <w:szCs w:val="22"/>
          <w:lang w:val="en-US" w:eastAsia="en-US"/>
        </w:rPr>
      </w:pPr>
      <w:r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299F27E" wp14:editId="66F87369">
                <wp:simplePos x="0" y="0"/>
                <wp:positionH relativeFrom="page">
                  <wp:posOffset>3576320</wp:posOffset>
                </wp:positionH>
                <wp:positionV relativeFrom="paragraph">
                  <wp:posOffset>24765</wp:posOffset>
                </wp:positionV>
                <wp:extent cx="190500" cy="180975"/>
                <wp:effectExtent l="4445" t="7620" r="5080" b="1905"/>
                <wp:wrapNone/>
                <wp:docPr id="16" name="Gr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5243" y="-33"/>
                          <a:chExt cx="300" cy="285"/>
                        </a:xfrm>
                      </wpg:grpSpPr>
                      <wps:wsp>
                        <wps:cNvPr id="17" name="Freeform 4"/>
                        <wps:cNvSpPr>
                          <a:spLocks/>
                        </wps:cNvSpPr>
                        <wps:spPr bwMode="auto">
                          <a:xfrm>
                            <a:off x="5250" y="-17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5"/>
                        <wps:cNvSpPr>
                          <a:spLocks/>
                        </wps:cNvSpPr>
                        <wps:spPr bwMode="auto">
                          <a:xfrm>
                            <a:off x="5528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6"/>
                        <wps:cNvSpPr>
                          <a:spLocks/>
                        </wps:cNvSpPr>
                        <wps:spPr bwMode="auto">
                          <a:xfrm>
                            <a:off x="5250" y="238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7"/>
                        <wps:cNvSpPr>
                          <a:spLocks/>
                        </wps:cNvSpPr>
                        <wps:spPr bwMode="auto">
                          <a:xfrm>
                            <a:off x="5258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4EAC3F" id="Grup 16" o:spid="_x0000_s1026" style="position:absolute;margin-left:281.6pt;margin-top:1.95pt;width:15pt;height:14.25pt;z-index:-251657216;mso-position-horizontal-relative:page" coordorigin="5243,-33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">
                <v:shape id="Freeform 4" o:spid="_x0000_s1027" style="position:absolute;left:5250;top:-17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RD1ssEA&#10;AADbAAAADwAAAGRycy9kb3ducmV2LnhtbERPTUsDMRC9C/6HMII3m20PardNS7tQ9CTYCtLbsJlu&#10;dptMliTurv/eCIK3ebzPWW8nZ8VAIbaeFcxnBQji2uuWGwUfp8PDM4iYkDVaz6TgmyJsN7c3ayy1&#10;H/mdhmNqRA7hWKICk1JfShlrQw7jzPfEmbv44DBlGBqpA4453Fm5KIpH6bDl3GCwp8pQfT1+OQWf&#10;9NJVy7chVsbvl4uus+cxWKXu76bdCkSiKf2L/9yvOs9/gt9f8gFy8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kQ9bL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5" o:spid="_x0000_s1028" style="position:absolute;left:5528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oJTMMA&#10;AADbAAAADwAAAGRycy9kb3ducmV2LnhtbESPQWvCQBCF7wX/wzKCl6IbhZYSXUW0Fi8WGsXzkB2z&#10;wexsyG41/fedg+BthvfmvW8Wq9436kZdrAMbmE4yUMRlsDVXBk7H3fgDVEzIFpvAZOCPIqyWg5cF&#10;5jbc+YduRaqUhHDM0YBLqc21jqUjj3ESWmLRLqHzmGTtKm07vEu4b/Qsy961x5qlwWFLG0fltfj1&#10;BvQ2229r/D67zysfZq9n+/VWHIwZDfv1HFSiPj3Nj+u9FXyBlV9kAL3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voJTMMAAADbAAAADwAAAAAAAAAAAAAAAACYAgAAZHJzL2Rv&#10;d25yZXYueG1sUEsFBgAAAAAEAAQA9QAAAIgDAAAAAA==&#10;" path="m,l,270e" filled="f">
                  <v:path arrowok="t" o:connecttype="custom" o:connectlocs="0,-25;0,245" o:connectangles="0,0"/>
                </v:shape>
                <v:shape id="Freeform 6" o:spid="_x0000_s1029" style="position:absolute;left:5250;top:238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PEW8EA&#10;AADbAAAADwAAAGRycy9kb3ducmV2LnhtbERPS0vEMBC+C/6HMII3N3UPsq2bXbQgehL2AYu3oRmb&#10;1mRSktjWf28WFvY2H99z1tvZWTFSiJ1nBY+LAgRx43XHrYLj4e1hBSImZI3WMyn4owjbze3NGivt&#10;J97RuE+tyCEcK1RgUhoqKWNjyGFc+IE4c98+OEwZhlbqgFMOd1Yui+JJOuw4NxgcqDbU/Ox/nYIT&#10;vfd1+TnG2vjXctn39msKVqn7u/nlGUSiOV3FF/eHzvNLOP+SD5C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fDxFv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7" o:spid="_x0000_s1030" style="position:absolute;left:5258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DP98EA&#10;AADbAAAADwAAAGRycy9kb3ducmV2LnhtbERPz2vCMBS+C/4P4QleZE1X2JCuUcac0ksHdsPzo3lr&#10;is1LaTKt//1yEDx+fL+L7WR7caHRd44VPCcpCOLG6Y5bBT/f+6c1CB+QNfaOScGNPGw381mBuXZX&#10;PtKlDq2IIexzVGBCGHIpfWPIok/cQBy5XzdaDBGOrdQjXmO47WWWpq/SYsexweBAH4aac/1nFchd&#10;Wu46/DqZzzNX2eqkDy91pdRyMb2/gQg0hYf47i61giyuj1/iD5C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Lgz/fBAAAA2wAAAA8AAAAAAAAAAAAAAAAAmAIAAGRycy9kb3du&#10;cmV2LnhtbFBLBQYAAAAABAAEAPUAAACGAwAAAAA=&#10;" path="m,l,270e" filled="f">
                  <v:path arrowok="t" o:connecttype="custom" o:connectlocs="0,-25;0,245" o:connectangles="0,0"/>
                </v:shape>
                <w10:wrap anchorx="page"/>
              </v:group>
            </w:pict>
          </mc:Fallback>
        </mc:AlternateContent>
      </w:r>
      <w:r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6470605B" wp14:editId="462D7267">
                <wp:simplePos x="0" y="0"/>
                <wp:positionH relativeFrom="page">
                  <wp:posOffset>6339205</wp:posOffset>
                </wp:positionH>
                <wp:positionV relativeFrom="paragraph">
                  <wp:posOffset>43180</wp:posOffset>
                </wp:positionV>
                <wp:extent cx="190500" cy="180975"/>
                <wp:effectExtent l="5080" t="7620" r="4445" b="1905"/>
                <wp:wrapNone/>
                <wp:docPr id="11" name="Gr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9758" y="-33"/>
                          <a:chExt cx="300" cy="285"/>
                        </a:xfrm>
                      </wpg:grpSpPr>
                      <wps:wsp>
                        <wps:cNvPr id="12" name="Freeform 9"/>
                        <wps:cNvSpPr>
                          <a:spLocks/>
                        </wps:cNvSpPr>
                        <wps:spPr bwMode="auto">
                          <a:xfrm>
                            <a:off x="9765" y="-17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0"/>
                        <wps:cNvSpPr>
                          <a:spLocks/>
                        </wps:cNvSpPr>
                        <wps:spPr bwMode="auto">
                          <a:xfrm>
                            <a:off x="10043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1"/>
                        <wps:cNvSpPr>
                          <a:spLocks/>
                        </wps:cNvSpPr>
                        <wps:spPr bwMode="auto">
                          <a:xfrm>
                            <a:off x="9765" y="238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2"/>
                        <wps:cNvSpPr>
                          <a:spLocks/>
                        </wps:cNvSpPr>
                        <wps:spPr bwMode="auto">
                          <a:xfrm>
                            <a:off x="9773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57DC8" id="Grup 11" o:spid="_x0000_s1026" style="position:absolute;margin-left:499.15pt;margin-top:3.4pt;width:15pt;height:14.25pt;z-index:-251656192;mso-position-horizontal-relative:page" coordorigin="9758,-33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">
                <v:shape id="Freeform 9" o:spid="_x0000_s1027" style="position:absolute;left:9765;top:-17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dWKsEA&#10;AADbAAAADwAAAGRycy9kb3ducmV2LnhtbERPz0vDMBS+C/4P4QneXGoP4uqysRVET4KbIN4ezVvT&#10;LnkpSWzrf28Gg93ex/fzrTazs2KkEDvPCh4XBQjixuuOWwVfh9eHZxAxIWu0nknBH0XYrG9vVlhp&#10;P/EnjfvUihzCsUIFJqWhkjI2hhzGhR+IM3f0wWHKMLRSB5xyuLOyLIon6bDj3GBwoNpQc9r/OgXf&#10;9NbXy48x1sbvlmXf258pWKXu7+btC4hEc7qKL+53neeXcP4lHyD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lnVir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10" o:spid="_x0000_s1028" style="position:absolute;left:10043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6bPcIA&#10;AADbAAAADwAAAGRycy9kb3ducmV2LnhtbERPTWvCQBC9F/wPyxR6Ed0YsUh0FTFt8WKhqXgestNs&#10;MDsbstsk/fduodDbPN7nbPejbURPna8dK1jMExDEpdM1Vwoun6+zNQgfkDU2jknBD3nY7yYPW8y0&#10;G/iD+iJUIoawz1CBCaHNpPSlIYt+7lriyH25zmKIsKuk7nCI4baRaZI8S4s1xwaDLR0Nlbfi2yqQ&#10;eXLKa3y/mpcbn9PpVb+tirNST4/jYQMi0Bj+xX/uk47zl/D7SzxA7u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Xps9wgAAANsAAAAPAAAAAAAAAAAAAAAAAJgCAABkcnMvZG93&#10;bnJldi54bWxQSwUGAAAAAAQABAD1AAAAhwMAAAAA&#10;" path="m,l,270e" filled="f">
                  <v:path arrowok="t" o:connecttype="custom" o:connectlocs="0,-25;0,245" o:connectangles="0,0"/>
                </v:shape>
                <v:shape id="Freeform 11" o:spid="_x0000_s1029" style="position:absolute;left:9765;top:238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JrxcEA&#10;AADbAAAADwAAAGRycy9kb3ducmV2LnhtbERP30vDMBB+F/wfwgm+uXRDxHXLxlYY+iS4CbK3o7k1&#10;7ZJLSWJb/3sjCL7dx/fz1tvJWTFQiK1nBfNZAYK49rrlRsHH6fDwDCImZI3WMyn4pgjbze3NGkvt&#10;R36n4ZgakUM4lqjApNSXUsbakMM48z1x5i4+OEwZhkbqgGMOd1YuiuJJOmw5NxjsqTJUX49fTsEn&#10;vXTV8m2IlfH75aLr7HkMVqn7u2m3ApFoSv/iP/erzvMf4feXfIDc/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nCa8X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12" o:spid="_x0000_s1030" style="position:absolute;left:9773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um0sEA&#10;AADbAAAADwAAAGRycy9kb3ducmV2LnhtbERPTWvCQBC9F/wPywheSrNRSJE0qxStxYsFo3gestNs&#10;MDsbsluT/vtuQfA2j/c5xXq0rbhR7xvHCuZJCoK4crrhWsH5tHtZgvABWWPrmBT8kof1avJUYK7d&#10;wEe6laEWMYR9jgpMCF0upa8MWfSJ64gj9+16iyHCvpa6xyGG21Yu0vRVWmw4NhjsaGOoupY/VoHc&#10;pvttg18X83Hlw+L5oj+z8qDUbDq+v4EINIaH+O7e6zg/g/9f4gFy9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7ptLBAAAA2wAAAA8AAAAAAAAAAAAAAAAAmAIAAGRycy9kb3du&#10;cmV2LnhtbFBLBQYAAAAABAAEAPUAAACGAwAAAAA=&#10;" path="m,l,270e" filled="f">
                  <v:path arrowok="t" o:connecttype="custom" o:connectlocs="0,-25;0,245" o:connectangles="0,0"/>
                </v:shape>
                <w10:wrap anchorx="page"/>
              </v:group>
            </w:pict>
          </mc:Fallback>
        </mc:AlternateContent>
      </w:r>
    </w:p>
    <w:p w:rsidR="003604AF" w:rsidRPr="003604AF" w:rsidRDefault="003604AF" w:rsidP="003604AF">
      <w:pPr>
        <w:rPr>
          <w:rFonts w:ascii="Arial" w:hAnsi="Arial" w:cs="Arial"/>
          <w:sz w:val="20"/>
          <w:szCs w:val="20"/>
        </w:rPr>
      </w:pPr>
      <w:r w:rsidRPr="003604AF">
        <w:rPr>
          <w:rFonts w:ascii="Arial" w:hAnsi="Arial" w:cs="Arial"/>
          <w:b/>
          <w:sz w:val="20"/>
          <w:szCs w:val="20"/>
        </w:rPr>
        <w:t xml:space="preserve">Fakülteye Kayıt </w:t>
      </w:r>
      <w:proofErr w:type="gramStart"/>
      <w:r w:rsidRPr="003604AF">
        <w:rPr>
          <w:rFonts w:ascii="Arial" w:hAnsi="Arial" w:cs="Arial"/>
          <w:b/>
          <w:sz w:val="20"/>
          <w:szCs w:val="20"/>
        </w:rPr>
        <w:t xml:space="preserve">Biçimi : </w:t>
      </w:r>
      <w:r w:rsidRPr="003604AF">
        <w:rPr>
          <w:rFonts w:ascii="Arial" w:hAnsi="Arial" w:cs="Arial"/>
          <w:sz w:val="20"/>
          <w:szCs w:val="20"/>
        </w:rPr>
        <w:t>GNO</w:t>
      </w:r>
      <w:proofErr w:type="gramEnd"/>
      <w:r w:rsidRPr="003604AF">
        <w:rPr>
          <w:rFonts w:ascii="Arial" w:hAnsi="Arial" w:cs="Arial"/>
          <w:sz w:val="20"/>
          <w:szCs w:val="20"/>
        </w:rPr>
        <w:t xml:space="preserve"> ile Yatay Geçiş                                         </w:t>
      </w:r>
      <w:r w:rsidRPr="003604AF">
        <w:rPr>
          <w:rFonts w:ascii="Arial" w:hAnsi="Arial" w:cs="Arial"/>
          <w:spacing w:val="4"/>
          <w:sz w:val="20"/>
          <w:szCs w:val="20"/>
        </w:rPr>
        <w:t xml:space="preserve"> </w:t>
      </w:r>
      <w:r w:rsidRPr="003604AF">
        <w:rPr>
          <w:rFonts w:ascii="Arial" w:hAnsi="Arial" w:cs="Arial"/>
          <w:sz w:val="20"/>
          <w:szCs w:val="20"/>
        </w:rPr>
        <w:t>DGS ile kayıt</w:t>
      </w:r>
    </w:p>
    <w:p w:rsidR="003604AF" w:rsidRPr="003604AF" w:rsidRDefault="00D56A9C" w:rsidP="003604AF">
      <w:pPr>
        <w:spacing w:line="280" w:lineRule="exact"/>
        <w:rPr>
          <w:rFonts w:ascii="Arial" w:hAnsi="Arial" w:cs="Arial"/>
          <w:sz w:val="20"/>
          <w:szCs w:val="20"/>
        </w:rPr>
      </w:pPr>
      <w:r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88AB01C" wp14:editId="5B930214">
                <wp:simplePos x="0" y="0"/>
                <wp:positionH relativeFrom="page">
                  <wp:posOffset>3585845</wp:posOffset>
                </wp:positionH>
                <wp:positionV relativeFrom="paragraph">
                  <wp:posOffset>161925</wp:posOffset>
                </wp:positionV>
                <wp:extent cx="190500" cy="180975"/>
                <wp:effectExtent l="4445" t="2540" r="5080" b="6985"/>
                <wp:wrapNone/>
                <wp:docPr id="6" name="Gr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5243" y="-71"/>
                          <a:chExt cx="300" cy="285"/>
                        </a:xfrm>
                      </wpg:grpSpPr>
                      <wps:wsp>
                        <wps:cNvPr id="7" name="Freeform 14"/>
                        <wps:cNvSpPr>
                          <a:spLocks/>
                        </wps:cNvSpPr>
                        <wps:spPr bwMode="auto">
                          <a:xfrm>
                            <a:off x="5250" y="-55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5528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6"/>
                        <wps:cNvSpPr>
                          <a:spLocks/>
                        </wps:cNvSpPr>
                        <wps:spPr bwMode="auto">
                          <a:xfrm>
                            <a:off x="5250" y="200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7"/>
                        <wps:cNvSpPr>
                          <a:spLocks/>
                        </wps:cNvSpPr>
                        <wps:spPr bwMode="auto">
                          <a:xfrm>
                            <a:off x="5258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5BF87C" id="Grup 6" o:spid="_x0000_s1026" style="position:absolute;margin-left:282.35pt;margin-top:12.75pt;width:15pt;height:14.25pt;z-index:-251655168;mso-position-horizontal-relative:page" coordorigin="5243,-71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">
                <v:shape id="Freeform 14" o:spid="_x0000_s1027" style="position:absolute;left:5250;top:-55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NxvcMA&#10;AADaAAAADwAAAGRycy9kb3ducmV2LnhtbESPQUsDMRSE74L/ITzBm822B7XbpqVdKHoSbAXp7bF5&#10;3ew2eVmSuLv+eyMIHoeZ+YZZbydnxUAhtp4VzGcFCOLa65YbBR+nw8MziJiQNVrPpOCbImw3tzdr&#10;LLUf+Z2GY2pEhnAsUYFJqS+ljLUhh3Hme+LsXXxwmLIMjdQBxwx3Vi6K4lE6bDkvGOypMlRfj19O&#10;wSe9dNXybYiV8fvlouvseQxWqfu7abcCkWhK/+G/9qtW8AS/V/IN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MNxvcMAAADaAAAADwAAAAAAAAAAAAAAAACYAgAAZHJzL2Rv&#10;d25yZXYueG1sUEsFBgAAAAAEAAQA9QAAAIgDAAAAAA==&#10;" path="m,l285,e" filled="f">
                  <v:path arrowok="t" o:connecttype="custom" o:connectlocs="0,0;285,0" o:connectangles="0,0"/>
                </v:shape>
                <v:shape id="Freeform 15" o:spid="_x0000_s1028" style="position:absolute;left:5528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3XsdMAA&#10;AADaAAAADwAAAGRycy9kb3ducmV2LnhtbERPz2vCMBS+C/4P4Qm7iKYWHKMay7Db6KWDdcPzo3lr&#10;SpuX0mTa/ffmMNjx4/t9zGc7iCtNvnOsYLdNQBA3TnfcKvj6fN08gfABWePgmBT8kof8tFwcMdPu&#10;xh90rUMrYgj7DBWYEMZMSt8Ysui3biSO3LebLIYIp1bqCW8x3A4yTZJHabHj2GBwpLOhpq9/rAJZ&#10;JGXR4fvFvPRcpeuLftvXlVIPq/n5ACLQHP7Ff+5SK4hb45V4A+TpD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3XsdMAAAADaAAAADwAAAAAAAAAAAAAAAACYAgAAZHJzL2Rvd25y&#10;ZXYueG1sUEsFBgAAAAAEAAQA9QAAAIUDAAAAAA==&#10;" path="m,l,270e" filled="f">
                  <v:path arrowok="t" o:connecttype="custom" o:connectlocs="0,-63;0,207" o:connectangles="0,0"/>
                </v:shape>
                <v:shape id="Freeform 16" o:spid="_x0000_s1029" style="position:absolute;left:5250;top:200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BAVMIA&#10;AADaAAAADwAAAGRycy9kb3ducmV2LnhtbESPT0vEMBTE74LfITzBm5u6B9nWzS5aED0J+wcWb4/m&#10;2bQmLyWJbf32ZmFhj8PM/IZZb2dnxUghdp4VPC4KEMSN1x23Co6Ht4cViJiQNVrPpOCPImw3tzdr&#10;rLSfeEfjPrUiQzhWqMCkNFRSxsaQw7jwA3H2vn1wmLIMrdQBpwx3Vi6L4kk67DgvGByoNtT87H+d&#10;ghO993X5Ocba+Ndy2ff2awpWqfu7+eUZRKI5XcOX9odWUML5Sr4BcvM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EEBUwgAAANoAAAAPAAAAAAAAAAAAAAAAAJgCAABkcnMvZG93&#10;bnJldi54bWxQSwUGAAAAAAQABAD1AAAAhwMAAAAA&#10;" path="m,l285,e" filled="f">
                  <v:path arrowok="t" o:connecttype="custom" o:connectlocs="0,0;285,0" o:connectangles="0,0"/>
                </v:shape>
                <v:shape id="Freeform 17" o:spid="_x0000_s1030" style="position:absolute;left:5258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wFSsMA&#10;AADbAAAADwAAAGRycy9kb3ducmV2LnhtbESPQWvCQBCF7wX/wzKCl6IbhZYSXUW0Fi8WGsXzkB2z&#10;wexsyG41/fedg+BthvfmvW8Wq9436kZdrAMbmE4yUMRlsDVXBk7H3fgDVEzIFpvAZOCPIqyWg5cF&#10;5jbc+YduRaqUhHDM0YBLqc21jqUjj3ESWmLRLqHzmGTtKm07vEu4b/Qsy961x5qlwWFLG0fltfj1&#10;BvQ2229r/D67zysfZq9n+/VWHIwZDfv1HFSiPj3Nj+u9FXyhl19kAL3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IwFSsMAAADbAAAADwAAAAAAAAAAAAAAAACYAgAAZHJzL2Rv&#10;d25yZXYueG1sUEsFBgAAAAAEAAQA9QAAAIgDAAAAAA==&#10;" path="m,l,270e" filled="f">
                  <v:path arrowok="t" o:connecttype="custom" o:connectlocs="0,-63;0,207" o:connectangles="0,0"/>
                </v:shape>
                <w10:wrap anchorx="page"/>
              </v:group>
            </w:pict>
          </mc:Fallback>
        </mc:AlternateContent>
      </w:r>
      <w:r w:rsidR="00DD63CE"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31C3A64A" wp14:editId="39CF2360">
                <wp:simplePos x="0" y="0"/>
                <wp:positionH relativeFrom="page">
                  <wp:posOffset>6343650</wp:posOffset>
                </wp:positionH>
                <wp:positionV relativeFrom="paragraph">
                  <wp:posOffset>152400</wp:posOffset>
                </wp:positionV>
                <wp:extent cx="190500" cy="180975"/>
                <wp:effectExtent l="5080" t="2540" r="4445" b="6985"/>
                <wp:wrapNone/>
                <wp:docPr id="22" name="Gr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9758" y="-71"/>
                          <a:chExt cx="300" cy="285"/>
                        </a:xfrm>
                      </wpg:grpSpPr>
                      <wps:wsp>
                        <wps:cNvPr id="23" name="Freeform 19"/>
                        <wps:cNvSpPr>
                          <a:spLocks/>
                        </wps:cNvSpPr>
                        <wps:spPr bwMode="auto">
                          <a:xfrm>
                            <a:off x="9765" y="-55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0"/>
                        <wps:cNvSpPr>
                          <a:spLocks/>
                        </wps:cNvSpPr>
                        <wps:spPr bwMode="auto">
                          <a:xfrm>
                            <a:off x="10043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9765" y="200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2"/>
                        <wps:cNvSpPr>
                          <a:spLocks/>
                        </wps:cNvSpPr>
                        <wps:spPr bwMode="auto">
                          <a:xfrm>
                            <a:off x="9773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5F2C1B" id="Grup 22" o:spid="_x0000_s1026" style="position:absolute;margin-left:499.5pt;margin-top:12pt;width:15pt;height:14.25pt;z-index:-251654144;mso-position-horizontal-relative:page" coordorigin="9758,-71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">
                <v:shape id="Freeform 19" o:spid="_x0000_s1027" style="position:absolute;left:9765;top:-55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c5DMMA&#10;AADbAAAADwAAAGRycy9kb3ducmV2LnhtbESPUUvDMBSF34X9h3AHvrnUCuLqsuEKQ58EN0F8uzR3&#10;TbvkpiSxrf/eCIKPh3POdzib3eysGCnEzrOC21UBgrjxuuNWwfvpcPMAIiZkjdYzKfimCLvt4mqD&#10;lfYTv9F4TK3IEI4VKjApDZWUsTHkMK78QJy9sw8OU5ahlTrglOHOyrIo7qXDjvOCwYFqQ83l+OUU&#10;fNBzX69fx1gbv1+XfW8/p2CVul7OT48gEs3pP/zXftEKyjv4/ZJ/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c5DMMAAADbAAAADwAAAAAAAAAAAAAAAACYAgAAZHJzL2Rv&#10;d25yZXYueG1sUEsFBgAAAAAEAAQA9QAAAIgDAAAAAA==&#10;" path="m,l285,e" filled="f">
                  <v:path arrowok="t" o:connecttype="custom" o:connectlocs="0,0;285,0" o:connectangles="0,0"/>
                </v:shape>
                <v:shape id="Freeform 20" o:spid="_x0000_s1028" style="position:absolute;left:10043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vJ9MMA&#10;AADbAAAADwAAAGRycy9kb3ducmV2LnhtbESPT2vCQBTE7wW/w/IKXkrdGKyU6CriP7xYaJScH9nX&#10;bDD7NmRXjd/eLRR6HGbmN8x82dtG3KjztWMF41ECgrh0uuZKwfm0e/8E4QOyxsYxKXiQh+Vi8DLH&#10;TLs7f9MtD5WIEPYZKjAhtJmUvjRk0Y9cSxy9H9dZDFF2ldQd3iPcNjJNkqm0WHNcMNjS2lB5ya9W&#10;gdwkh02NX4XZXviYvhV6/5EflRq+9qsZiEB9+A//tQ9aQTqB3y/xB8jF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dvJ9MMAAADbAAAADwAAAAAAAAAAAAAAAACYAgAAZHJzL2Rv&#10;d25yZXYueG1sUEsFBgAAAAAEAAQA9QAAAIgDAAAAAA==&#10;" path="m,l,270e" filled="f">
                  <v:path arrowok="t" o:connecttype="custom" o:connectlocs="0,-63;0,207" o:connectangles="0,0"/>
                </v:shape>
                <v:shape id="Freeform 21" o:spid="_x0000_s1029" style="position:absolute;left:9765;top:200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IE48MA&#10;AADbAAAADwAAAGRycy9kb3ducmV2LnhtbESPUUvDMBSF34X9h3AHvrnUguLqsuEKQ58EN0F8uzR3&#10;TbvkpiSxrf/eCIKPh3POdzib3eysGCnEzrOC21UBgrjxuuNWwfvpcPMAIiZkjdYzKfimCLvt4mqD&#10;lfYTv9F4TK3IEI4VKjApDZWUsTHkMK78QJy9sw8OU5ahlTrglOHOyrIo7qXDjvOCwYFqQ83l+OUU&#10;fNBzX69fx1gbv1+XfW8/p2CVul7OT48gEs3pP/zXftEKyjv4/ZJ/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IE48MAAADbAAAADwAAAAAAAAAAAAAAAACYAgAAZHJzL2Rv&#10;d25yZXYueG1sUEsFBgAAAAAEAAQA9QAAAIgDAAAAAA==&#10;" path="m,l285,e" filled="f">
                  <v:path arrowok="t" o:connecttype="custom" o:connectlocs="0,0;285,0" o:connectangles="0,0"/>
                </v:shape>
                <v:shape id="Freeform 22" o:spid="_x0000_s1030" style="position:absolute;left:9773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XyGMQA&#10;AADbAAAADwAAAGRycy9kb3ducmV2LnhtbESPQWvCQBSE70L/w/IKvYhuGlAkukpp2pKLBdPi+ZF9&#10;zQazb0N2m6T/3hWEHoeZ+YbZHSbbioF63zhW8LxMQBBXTjdcK/j+el9sQPiArLF1TAr+yMNh/zDb&#10;YabdyCcaylCLCGGfoQITQpdJ6StDFv3SdcTR+3G9xRBlX0vd4xjhtpVpkqylxYbjgsGOXg1Vl/LX&#10;KpB5UuQNfp7N24WP6fysP1blUamnx+llCyLQFP7D93ahFaRruH2JP0Du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F8hjEAAAA2wAAAA8AAAAAAAAAAAAAAAAAmAIAAGRycy9k&#10;b3ducmV2LnhtbFBLBQYAAAAABAAEAPUAAACJAwAAAAA=&#10;" path="m,l,270e" filled="f">
                  <v:path arrowok="t" o:connecttype="custom" o:connectlocs="0,-63;0,207" o:connectangles="0,0"/>
                </v:shape>
                <w10:wrap anchorx="page"/>
              </v:group>
            </w:pict>
          </mc:Fallback>
        </mc:AlternateContent>
      </w:r>
    </w:p>
    <w:p w:rsidR="003604AF" w:rsidRPr="003604AF" w:rsidRDefault="003604AF" w:rsidP="003604AF">
      <w:pPr>
        <w:ind w:left="1270"/>
        <w:rPr>
          <w:rFonts w:ascii="Arial" w:hAnsi="Arial" w:cs="Arial"/>
          <w:sz w:val="20"/>
          <w:szCs w:val="20"/>
        </w:rPr>
      </w:pPr>
      <w:r w:rsidRPr="003604AF">
        <w:rPr>
          <w:rFonts w:ascii="Arial" w:hAnsi="Arial" w:cs="Arial"/>
          <w:sz w:val="20"/>
          <w:szCs w:val="20"/>
        </w:rPr>
        <w:t>Merkezi Yerleştirme ile Yatay Geçiş                                     Doğrudan Yerleştirilme</w:t>
      </w:r>
    </w:p>
    <w:p w:rsidR="00D56A9C" w:rsidRDefault="003604AF" w:rsidP="00D56A9C">
      <w:pPr>
        <w:spacing w:before="33" w:line="500" w:lineRule="atLeast"/>
        <w:ind w:right="282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Adı-Soyadı   : </w:t>
      </w:r>
      <w:proofErr w:type="gramStart"/>
      <w:r>
        <w:rPr>
          <w:b/>
          <w:sz w:val="22"/>
          <w:szCs w:val="22"/>
        </w:rPr>
        <w:t>………………………………</w:t>
      </w:r>
      <w:proofErr w:type="gramEnd"/>
      <w:r>
        <w:rPr>
          <w:b/>
          <w:sz w:val="22"/>
          <w:szCs w:val="22"/>
        </w:rPr>
        <w:t xml:space="preserve">      Öğrenci No    </w:t>
      </w:r>
      <w:r>
        <w:rPr>
          <w:b/>
          <w:spacing w:val="3"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: </w:t>
      </w:r>
      <w:proofErr w:type="gramStart"/>
      <w:r>
        <w:rPr>
          <w:b/>
          <w:sz w:val="22"/>
          <w:szCs w:val="22"/>
        </w:rPr>
        <w:t>………………………………</w:t>
      </w:r>
      <w:proofErr w:type="gramEnd"/>
      <w:r>
        <w:rPr>
          <w:b/>
          <w:sz w:val="22"/>
          <w:szCs w:val="22"/>
        </w:rPr>
        <w:t xml:space="preserve"> </w:t>
      </w:r>
    </w:p>
    <w:p w:rsidR="003604AF" w:rsidRDefault="003604AF" w:rsidP="00D56A9C">
      <w:pPr>
        <w:spacing w:before="33" w:line="500" w:lineRule="atLeast"/>
        <w:ind w:right="282"/>
        <w:rPr>
          <w:sz w:val="22"/>
          <w:szCs w:val="22"/>
        </w:rPr>
      </w:pPr>
      <w:r>
        <w:rPr>
          <w:b/>
          <w:sz w:val="22"/>
          <w:szCs w:val="22"/>
        </w:rPr>
        <w:t>Telefon</w:t>
      </w:r>
      <w:r>
        <w:rPr>
          <w:b/>
          <w:spacing w:val="-15"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No      </w:t>
      </w:r>
      <w:r>
        <w:rPr>
          <w:b/>
          <w:spacing w:val="18"/>
          <w:sz w:val="22"/>
          <w:szCs w:val="22"/>
        </w:rPr>
        <w:t xml:space="preserve"> </w:t>
      </w:r>
      <w:r>
        <w:rPr>
          <w:b/>
          <w:sz w:val="22"/>
          <w:szCs w:val="22"/>
        </w:rPr>
        <w:t>:</w:t>
      </w:r>
      <w:r>
        <w:rPr>
          <w:b/>
          <w:spacing w:val="-2"/>
          <w:sz w:val="22"/>
          <w:szCs w:val="22"/>
        </w:rPr>
        <w:t xml:space="preserve"> </w:t>
      </w:r>
      <w:proofErr w:type="gramStart"/>
      <w:r w:rsidR="00D56A9C">
        <w:rPr>
          <w:b/>
          <w:sz w:val="22"/>
          <w:szCs w:val="22"/>
        </w:rPr>
        <w:t>………………………………</w:t>
      </w:r>
      <w:proofErr w:type="gramEnd"/>
      <w:r w:rsidR="00D56A9C">
        <w:rPr>
          <w:b/>
          <w:sz w:val="22"/>
          <w:szCs w:val="22"/>
        </w:rPr>
        <w:t xml:space="preserve">  </w:t>
      </w:r>
      <w:r>
        <w:rPr>
          <w:b/>
          <w:sz w:val="22"/>
          <w:szCs w:val="22"/>
        </w:rPr>
        <w:t xml:space="preserve">İmza               </w:t>
      </w:r>
      <w:r>
        <w:rPr>
          <w:b/>
          <w:spacing w:val="3"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: </w:t>
      </w:r>
      <w:proofErr w:type="gramStart"/>
      <w:r>
        <w:rPr>
          <w:b/>
          <w:sz w:val="22"/>
          <w:szCs w:val="22"/>
        </w:rPr>
        <w:t>………………………………</w:t>
      </w:r>
      <w:proofErr w:type="gramEnd"/>
    </w:p>
    <w:p w:rsidR="003604AF" w:rsidRPr="00E467CE" w:rsidRDefault="003604AF" w:rsidP="00E467CE">
      <w:pPr>
        <w:spacing w:before="8" w:line="100" w:lineRule="exact"/>
        <w:rPr>
          <w:rFonts w:ascii="Arial" w:hAnsi="Arial" w:cs="Arial"/>
          <w:sz w:val="22"/>
          <w:szCs w:val="22"/>
          <w:lang w:val="en-US" w:eastAsia="en-US"/>
        </w:rPr>
      </w:pPr>
    </w:p>
    <w:tbl>
      <w:tblPr>
        <w:tblW w:w="1022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0"/>
        <w:gridCol w:w="3120"/>
        <w:gridCol w:w="860"/>
        <w:gridCol w:w="700"/>
        <w:gridCol w:w="860"/>
        <w:gridCol w:w="3560"/>
      </w:tblGrid>
      <w:tr w:rsidR="00D56A9C" w:rsidTr="00D56A9C">
        <w:trPr>
          <w:trHeight w:hRule="exact" w:val="501"/>
          <w:jc w:val="center"/>
        </w:trPr>
        <w:tc>
          <w:tcPr>
            <w:tcW w:w="580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27"/>
              <w:ind w:left="100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aha Önce Alınan Dersler</w:t>
            </w:r>
          </w:p>
        </w:tc>
        <w:tc>
          <w:tcPr>
            <w:tcW w:w="44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27"/>
              <w:ind w:left="37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56A9C">
              <w:rPr>
                <w:rFonts w:ascii="Arial" w:hAnsi="Arial" w:cs="Arial"/>
                <w:b/>
                <w:sz w:val="22"/>
                <w:szCs w:val="22"/>
              </w:rPr>
              <w:t>Ç.Ü.’de</w:t>
            </w:r>
            <w:proofErr w:type="spellEnd"/>
            <w:r w:rsidRPr="00D56A9C">
              <w:rPr>
                <w:rFonts w:ascii="Arial" w:hAnsi="Arial" w:cs="Arial"/>
                <w:b/>
                <w:sz w:val="22"/>
                <w:szCs w:val="22"/>
              </w:rPr>
              <w:t xml:space="preserve"> Muafiyet Talep Edilen Dersler</w:t>
            </w:r>
          </w:p>
        </w:tc>
      </w:tr>
      <w:tr w:rsidR="00D56A9C" w:rsidTr="00D56A9C">
        <w:trPr>
          <w:trHeight w:hRule="exact" w:val="858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12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</w:t>
            </w:r>
          </w:p>
          <w:p w:rsidR="00D56A9C" w:rsidRPr="00D56A9C" w:rsidRDefault="00D56A9C" w:rsidP="00E16C0D">
            <w:pPr>
              <w:spacing w:before="17" w:line="220" w:lineRule="exact"/>
              <w:rPr>
                <w:rFonts w:ascii="Arial" w:hAnsi="Arial" w:cs="Arial"/>
                <w:sz w:val="22"/>
                <w:szCs w:val="22"/>
              </w:rPr>
            </w:pPr>
          </w:p>
          <w:p w:rsidR="00D56A9C" w:rsidRPr="00D56A9C" w:rsidRDefault="00D56A9C" w:rsidP="00E16C0D">
            <w:pPr>
              <w:ind w:left="12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Kodu</w:t>
            </w: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in Adı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Başarı</w:t>
            </w:r>
          </w:p>
          <w:p w:rsidR="00D56A9C" w:rsidRPr="00D56A9C" w:rsidRDefault="00D56A9C" w:rsidP="00E16C0D">
            <w:pPr>
              <w:spacing w:before="37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Notu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T-U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</w:t>
            </w:r>
          </w:p>
          <w:p w:rsidR="00D56A9C" w:rsidRPr="00D56A9C" w:rsidRDefault="00D56A9C" w:rsidP="00E16C0D">
            <w:pPr>
              <w:spacing w:before="17" w:line="220" w:lineRule="exact"/>
              <w:rPr>
                <w:rFonts w:ascii="Arial" w:hAnsi="Arial" w:cs="Arial"/>
                <w:sz w:val="22"/>
                <w:szCs w:val="22"/>
              </w:rPr>
            </w:pPr>
          </w:p>
          <w:p w:rsidR="00D56A9C" w:rsidRPr="00D56A9C" w:rsidRDefault="00D56A9C" w:rsidP="00E16C0D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Kodu</w:t>
            </w: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7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in Adı</w:t>
            </w: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56A9C" w:rsidRPr="00D56A9C" w:rsidRDefault="00D56A9C" w:rsidP="00D56A9C">
      <w:pPr>
        <w:spacing w:before="20" w:line="240" w:lineRule="exact"/>
        <w:ind w:left="220"/>
        <w:rPr>
          <w:rFonts w:ascii="Arial" w:hAnsi="Arial" w:cs="Arial"/>
          <w:sz w:val="18"/>
          <w:szCs w:val="18"/>
        </w:rPr>
      </w:pPr>
      <w:r w:rsidRPr="00D56A9C">
        <w:rPr>
          <w:rFonts w:ascii="Arial" w:hAnsi="Arial" w:cs="Arial"/>
          <w:b/>
          <w:position w:val="-1"/>
          <w:sz w:val="18"/>
          <w:szCs w:val="18"/>
          <w:u w:val="thick" w:color="000000"/>
        </w:rPr>
        <w:t>AÇIKLAMALAR:</w:t>
      </w:r>
    </w:p>
    <w:p w:rsidR="00D56A9C" w:rsidRPr="00D56A9C" w:rsidRDefault="00D56A9C" w:rsidP="00D56A9C">
      <w:pPr>
        <w:spacing w:before="2" w:line="180" w:lineRule="exact"/>
        <w:rPr>
          <w:rFonts w:ascii="Arial" w:hAnsi="Arial" w:cs="Arial"/>
          <w:sz w:val="18"/>
          <w:szCs w:val="18"/>
        </w:rPr>
      </w:pPr>
    </w:p>
    <w:p w:rsidR="00D56A9C" w:rsidRPr="00D56A9C" w:rsidRDefault="00D56A9C" w:rsidP="009B4559">
      <w:pPr>
        <w:spacing w:before="31" w:line="287" w:lineRule="auto"/>
        <w:ind w:right="82"/>
        <w:jc w:val="both"/>
        <w:rPr>
          <w:rFonts w:ascii="Arial" w:hAnsi="Arial" w:cs="Arial"/>
          <w:sz w:val="18"/>
          <w:szCs w:val="18"/>
        </w:rPr>
      </w:pPr>
      <w:proofErr w:type="gramStart"/>
      <w:r w:rsidRPr="00D56A9C">
        <w:rPr>
          <w:rFonts w:ascii="Arial" w:hAnsi="Arial" w:cs="Arial"/>
          <w:sz w:val="18"/>
          <w:szCs w:val="18"/>
        </w:rPr>
        <w:t>1-</w:t>
      </w:r>
      <w:r w:rsidRPr="00D56A9C">
        <w:rPr>
          <w:rFonts w:ascii="Arial" w:hAnsi="Arial" w:cs="Arial"/>
          <w:b/>
          <w:sz w:val="18"/>
          <w:szCs w:val="18"/>
        </w:rPr>
        <w:t>“Ç.Ü. Muafiyet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ve İntibak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İşlemleri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 xml:space="preserve">Yönergesi” </w:t>
      </w:r>
      <w:r w:rsidRPr="00D56A9C">
        <w:rPr>
          <w:rFonts w:ascii="Arial" w:hAnsi="Arial" w:cs="Arial"/>
          <w:sz w:val="18"/>
          <w:szCs w:val="18"/>
        </w:rPr>
        <w:t>ile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“Ç.Ü. Ön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Lisans ve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Lisans Eğitim-Öğretim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 xml:space="preserve">ve Sınav Yönetmeliği” </w:t>
      </w:r>
      <w:r w:rsidRPr="00D56A9C">
        <w:rPr>
          <w:rFonts w:ascii="Arial" w:hAnsi="Arial" w:cs="Arial"/>
          <w:sz w:val="18"/>
          <w:szCs w:val="18"/>
        </w:rPr>
        <w:t>uyarınca</w:t>
      </w:r>
      <w:r w:rsidRPr="00D56A9C">
        <w:rPr>
          <w:rFonts w:ascii="Arial" w:hAnsi="Arial" w:cs="Arial"/>
          <w:b/>
          <w:sz w:val="18"/>
          <w:szCs w:val="18"/>
        </w:rPr>
        <w:t xml:space="preserve">, </w:t>
      </w:r>
      <w:r w:rsidRPr="00D56A9C">
        <w:rPr>
          <w:rFonts w:ascii="Arial" w:hAnsi="Arial" w:cs="Arial"/>
          <w:sz w:val="18"/>
          <w:szCs w:val="18"/>
        </w:rPr>
        <w:t>öğrenci öncelikle alt yarıyıllardan alması gereken dersleri aldıktan sonra, intibak durumunun Birim Yönetim Kurulu tarafından tebliğ edilmesinin izleyen “5” iş günü içerisinde, üst yıl/yarıyıldan (danışmanının uygun bulduğu) dersleri alma talebi ile Birime başvurur.</w:t>
      </w:r>
      <w:proofErr w:type="gramEnd"/>
    </w:p>
    <w:p w:rsidR="00557257" w:rsidRPr="009B4559" w:rsidRDefault="00D56A9C" w:rsidP="009B4559">
      <w:pPr>
        <w:spacing w:line="293" w:lineRule="auto"/>
        <w:ind w:right="82"/>
        <w:jc w:val="both"/>
        <w:rPr>
          <w:rFonts w:ascii="Arial" w:hAnsi="Arial" w:cs="Arial"/>
          <w:sz w:val="18"/>
          <w:szCs w:val="18"/>
        </w:rPr>
      </w:pPr>
      <w:r w:rsidRPr="00D56A9C">
        <w:rPr>
          <w:rFonts w:ascii="Arial" w:hAnsi="Arial" w:cs="Arial"/>
          <w:b/>
          <w:sz w:val="18"/>
          <w:szCs w:val="18"/>
        </w:rPr>
        <w:t xml:space="preserve">2- “Ç.Ü. Muafiyet ve İntibak İşlemleri Yönergesi” </w:t>
      </w:r>
      <w:r w:rsidRPr="00D56A9C">
        <w:rPr>
          <w:rFonts w:ascii="Arial" w:hAnsi="Arial" w:cs="Arial"/>
          <w:sz w:val="18"/>
          <w:szCs w:val="18"/>
        </w:rPr>
        <w:t>gereği Muafiyet/İntibak talebi, ilgili yönetim kurulu tarafından karara bağlanıncaya kadar,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öğrenciler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muafiyet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talebinde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bulundukları ders/derslerle birlikte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üst yılda/yarıyılda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almayı planladığı derse devam ederler.</w:t>
      </w:r>
    </w:p>
    <w:sectPr w:rsidR="00557257" w:rsidRPr="009B4559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3FCF" w:rsidRDefault="00FA3FCF" w:rsidP="00984E0A">
      <w:r>
        <w:separator/>
      </w:r>
    </w:p>
  </w:endnote>
  <w:endnote w:type="continuationSeparator" w:id="0">
    <w:p w:rsidR="00FA3FCF" w:rsidRDefault="00FA3FCF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559" w:rsidRDefault="009B455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7517AB" w:rsidRPr="007517AB">
      <w:rPr>
        <w:rFonts w:ascii="Arial" w:hAnsi="Arial" w:cs="Arial"/>
        <w:i/>
        <w:sz w:val="20"/>
      </w:rPr>
      <w:t>3.1.10. Ders Muafiyeti ve İntibak İşlemleri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559" w:rsidRDefault="009B455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3FCF" w:rsidRDefault="00FA3FCF" w:rsidP="00984E0A">
      <w:r>
        <w:separator/>
      </w:r>
    </w:p>
  </w:footnote>
  <w:footnote w:type="continuationSeparator" w:id="0">
    <w:p w:rsidR="00FA3FCF" w:rsidRDefault="00FA3FCF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559" w:rsidRDefault="009B455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9B4559" w:rsidRDefault="009B4559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</w:pPr>
        </w:p>
        <w:p w:rsidR="00E267E2" w:rsidRPr="008A2851" w:rsidRDefault="009B4559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Ders</w:t>
          </w:r>
          <w:proofErr w:type="spellEnd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 </w:t>
          </w: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Muafiyet</w:t>
          </w:r>
          <w:proofErr w:type="spellEnd"/>
          <w:r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 </w:t>
          </w:r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/ </w:t>
          </w: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İntibak</w:t>
          </w:r>
          <w:proofErr w:type="spellEnd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 </w:t>
          </w: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Formu</w:t>
          </w:r>
          <w:proofErr w:type="spellEnd"/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559" w:rsidRDefault="009B455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604AF"/>
    <w:rsid w:val="003B0221"/>
    <w:rsid w:val="003F56A9"/>
    <w:rsid w:val="004B37F7"/>
    <w:rsid w:val="004C2906"/>
    <w:rsid w:val="004E4BBE"/>
    <w:rsid w:val="004E76C7"/>
    <w:rsid w:val="005520C2"/>
    <w:rsid w:val="00557257"/>
    <w:rsid w:val="005617C7"/>
    <w:rsid w:val="00680B10"/>
    <w:rsid w:val="006C3B20"/>
    <w:rsid w:val="007050A8"/>
    <w:rsid w:val="00707E01"/>
    <w:rsid w:val="007154BD"/>
    <w:rsid w:val="007517AB"/>
    <w:rsid w:val="00774B35"/>
    <w:rsid w:val="007753D3"/>
    <w:rsid w:val="00793D43"/>
    <w:rsid w:val="00795EDF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47C54"/>
    <w:rsid w:val="009779A0"/>
    <w:rsid w:val="00984E0A"/>
    <w:rsid w:val="009A1534"/>
    <w:rsid w:val="009B4559"/>
    <w:rsid w:val="009C7682"/>
    <w:rsid w:val="009E0990"/>
    <w:rsid w:val="00A0462B"/>
    <w:rsid w:val="00A34AB9"/>
    <w:rsid w:val="00A40617"/>
    <w:rsid w:val="00A84F57"/>
    <w:rsid w:val="00AC778D"/>
    <w:rsid w:val="00AD0E90"/>
    <w:rsid w:val="00B03802"/>
    <w:rsid w:val="00B04351"/>
    <w:rsid w:val="00B043A6"/>
    <w:rsid w:val="00B17E6B"/>
    <w:rsid w:val="00B25DE7"/>
    <w:rsid w:val="00B3450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56A9C"/>
    <w:rsid w:val="00D72A9E"/>
    <w:rsid w:val="00DA7765"/>
    <w:rsid w:val="00DB1262"/>
    <w:rsid w:val="00DB605A"/>
    <w:rsid w:val="00DB775B"/>
    <w:rsid w:val="00DD63CE"/>
    <w:rsid w:val="00E13421"/>
    <w:rsid w:val="00E267E2"/>
    <w:rsid w:val="00E467CE"/>
    <w:rsid w:val="00E54236"/>
    <w:rsid w:val="00E62D86"/>
    <w:rsid w:val="00EA399B"/>
    <w:rsid w:val="00F45084"/>
    <w:rsid w:val="00F62F3E"/>
    <w:rsid w:val="00F66CA7"/>
    <w:rsid w:val="00F861E5"/>
    <w:rsid w:val="00FA3B1E"/>
    <w:rsid w:val="00FA3FCF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6C38C8-53EA-4505-98E1-BFA756E816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75AA08-808D-4140-AC03-BD6F7ADCAC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A7C877-413E-4748-AFE2-0104F0CAC0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Şeyma</cp:lastModifiedBy>
  <cp:revision>5</cp:revision>
  <cp:lastPrinted>2014-09-18T11:42:00Z</cp:lastPrinted>
  <dcterms:created xsi:type="dcterms:W3CDTF">2023-09-14T07:00:00Z</dcterms:created>
  <dcterms:modified xsi:type="dcterms:W3CDTF">2023-10-1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